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4110665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513221" cy="2723949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966635" cy="244481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2957376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763168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552749" cy="421586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404459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092698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ькамаль Ибрахим Мохсейн Мохаммед Али</dc:creator>
  <dc:language>ru-RU</dc:language>
  <cp:keywords/>
  <dcterms:created xsi:type="dcterms:W3CDTF">2025-04-04T15:17:05Z</dcterms:created>
  <dcterms:modified xsi:type="dcterms:W3CDTF">2025-04-04T15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